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Exercise</w:t>
      </w:r>
    </w:p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pston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pston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pston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Exercise</dc:title>
  <dc:creator/>
  <cp:keywords/>
  <dcterms:created xsi:type="dcterms:W3CDTF">2022-05-20T04:20:30Z</dcterms:created>
  <dcterms:modified xsi:type="dcterms:W3CDTF">2022-05-20T04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 input, output_format = “bookdown::word_document2”, output_options = list(number_sections = FALSE), output_file = “Capstone.docx” ); doconv::docx2pdf(“Capstone.docx”) })</vt:lpwstr>
  </property>
</Properties>
</file>